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BC2A4" w14:textId="77777777" w:rsidR="009D1B67" w:rsidRPr="000D04F9" w:rsidRDefault="009D1B67" w:rsidP="009D1B67">
      <w:pPr>
        <w:pStyle w:val="2"/>
        <w:jc w:val="left"/>
        <w:rPr>
          <w:rFonts w:eastAsia="Times New Roman"/>
        </w:rPr>
      </w:pPr>
      <w:r w:rsidRPr="000D04F9">
        <w:rPr>
          <w:rFonts w:eastAsia="Times New Roman"/>
        </w:rPr>
        <w:t>Supplementary Materials</w:t>
      </w:r>
    </w:p>
    <w:p w14:paraId="75C6E3E4" w14:textId="77777777" w:rsidR="009D1B67" w:rsidRPr="00F90C58" w:rsidRDefault="009D1B67" w:rsidP="009D1B67">
      <w:pPr>
        <w:pStyle w:val="a3"/>
      </w:pPr>
      <w:r w:rsidRPr="00F90C58">
        <w:t>Table S1</w:t>
      </w:r>
      <w:r>
        <w:t>:</w:t>
      </w:r>
      <w:r w:rsidRPr="00623716">
        <w:t xml:space="preserve"> </w:t>
      </w:r>
      <w:r w:rsidRPr="00F90C58">
        <w:rPr>
          <w:rFonts w:hint="eastAsia"/>
        </w:rPr>
        <w:t>Risk indicator</w:t>
      </w:r>
      <w:r w:rsidRPr="00F90C58">
        <w:t xml:space="preserve"> values for 350m</w:t>
      </w:r>
      <w:r>
        <w:t>.</w:t>
      </w:r>
    </w:p>
    <w:tbl>
      <w:tblPr>
        <w:tblpPr w:leftFromText="180" w:rightFromText="180" w:vertAnchor="text" w:horzAnchor="margin" w:tblpXSpec="center" w:tblpY="168"/>
        <w:tblW w:w="878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4"/>
        <w:gridCol w:w="1645"/>
        <w:gridCol w:w="1644"/>
        <w:gridCol w:w="1645"/>
        <w:gridCol w:w="2069"/>
        <w:gridCol w:w="142"/>
      </w:tblGrid>
      <w:tr w:rsidR="009D1B67" w:rsidRPr="00F90C58" w14:paraId="3DB0B1B4" w14:textId="77777777" w:rsidTr="002A30F0">
        <w:trPr>
          <w:trHeight w:val="288"/>
        </w:trPr>
        <w:tc>
          <w:tcPr>
            <w:tcW w:w="164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A21AB9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 w:hint="eastAsia"/>
                <w:sz w:val="24"/>
                <w:szCs w:val="24"/>
              </w:rPr>
              <w:t>Data detection section</w:t>
            </w:r>
            <w:r w:rsidRPr="00A1333D">
              <w:rPr>
                <w:rFonts w:ascii="Times New Roman" w:hAnsi="Times New Roman"/>
                <w:sz w:val="24"/>
                <w:szCs w:val="24"/>
              </w:rPr>
              <w:t xml:space="preserve"> number</w:t>
            </w:r>
            <w:r w:rsidRPr="00A1333D">
              <w:rPr>
                <w:rFonts w:ascii="Times New Roman" w:hAnsi="Times New Roman" w:hint="eastAsia"/>
                <w:sz w:val="24"/>
                <w:szCs w:val="24"/>
              </w:rPr>
              <w:t>s</w:t>
            </w:r>
          </w:p>
        </w:tc>
        <w:tc>
          <w:tcPr>
            <w:tcW w:w="16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8C1CE1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Average speed (m/s)</w:t>
            </w:r>
          </w:p>
        </w:tc>
        <w:tc>
          <w:tcPr>
            <w:tcW w:w="164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E0C7F0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Speed standard deviation (m/s)</w:t>
            </w:r>
          </w:p>
        </w:tc>
        <w:tc>
          <w:tcPr>
            <w:tcW w:w="16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072299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Acceleration</w:t>
            </w:r>
          </w:p>
          <w:p w14:paraId="26B2CEA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range (m/s</w:t>
            </w:r>
            <w:r w:rsidRPr="00A1333D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A1333D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21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4AF21C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Acceleration of average absolute value (m/s</w:t>
            </w:r>
            <w:r w:rsidRPr="00A1333D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A1333D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D1B67" w:rsidRPr="00F90C58" w14:paraId="09468E08" w14:textId="77777777" w:rsidTr="002A30F0">
        <w:trPr>
          <w:trHeight w:val="266"/>
        </w:trPr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E9E266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6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432FE8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8417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35A553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4513</w:t>
            </w:r>
          </w:p>
        </w:tc>
        <w:tc>
          <w:tcPr>
            <w:tcW w:w="16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B84A56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03</w:t>
            </w:r>
          </w:p>
        </w:tc>
        <w:tc>
          <w:tcPr>
            <w:tcW w:w="22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AC9582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543</w:t>
            </w:r>
          </w:p>
        </w:tc>
      </w:tr>
      <w:tr w:rsidR="009D1B67" w:rsidRPr="00F90C58" w14:paraId="0F15C941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2C38A8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2A6D4D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023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53FBD3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375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94B4FB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65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93DB35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3909</w:t>
            </w:r>
          </w:p>
        </w:tc>
      </w:tr>
      <w:tr w:rsidR="009D1B67" w:rsidRPr="00F90C58" w14:paraId="1BC508F5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1D6826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D548CD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1.859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FAB160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964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177E34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8.49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F57F0F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6148</w:t>
            </w:r>
          </w:p>
        </w:tc>
      </w:tr>
      <w:tr w:rsidR="009D1B67" w:rsidRPr="00F90C58" w14:paraId="2EE821B5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0F5655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13E69C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506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26C5B0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979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1EDA2D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87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48CF6E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897</w:t>
            </w:r>
          </w:p>
        </w:tc>
      </w:tr>
      <w:tr w:rsidR="009D1B67" w:rsidRPr="00F90C58" w14:paraId="403FD508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A61DBE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73EA4E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427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94A212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816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BE6446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85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BDA496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031</w:t>
            </w:r>
          </w:p>
        </w:tc>
      </w:tr>
      <w:tr w:rsidR="009D1B67" w:rsidRPr="00F90C58" w14:paraId="58D3D674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BDC661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145D74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897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F5F89F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304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F3DA3A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93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ABBFC8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281</w:t>
            </w:r>
          </w:p>
        </w:tc>
      </w:tr>
      <w:tr w:rsidR="009D1B67" w:rsidRPr="00F90C58" w14:paraId="3B940CC1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1D7134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30C782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717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069F0F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503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B4F1A0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89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4A6BC5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487</w:t>
            </w:r>
          </w:p>
        </w:tc>
      </w:tr>
      <w:tr w:rsidR="009D1B67" w:rsidRPr="00F90C58" w14:paraId="478AC2DD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9BA15F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2E9740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8.160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1142AF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062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DC064E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91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8EC97D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069</w:t>
            </w:r>
          </w:p>
        </w:tc>
      </w:tr>
      <w:tr w:rsidR="009D1B67" w:rsidRPr="00F90C58" w14:paraId="4EF4C4DA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162805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AE32EB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4000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8845F3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056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945FCC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09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CFE32E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838</w:t>
            </w:r>
          </w:p>
        </w:tc>
      </w:tr>
      <w:tr w:rsidR="009D1B67" w:rsidRPr="00F90C58" w14:paraId="50BD8C55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F30CAB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DDDC16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660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F52182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393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B74D0A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18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B74892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528</w:t>
            </w:r>
          </w:p>
        </w:tc>
      </w:tr>
      <w:tr w:rsidR="009D1B67" w:rsidRPr="00F90C58" w14:paraId="694963AE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2BD6E7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842F5E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583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BDFE39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613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72A5DA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4.16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F570AE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941</w:t>
            </w:r>
          </w:p>
        </w:tc>
      </w:tr>
      <w:tr w:rsidR="009D1B67" w:rsidRPr="00F90C58" w14:paraId="305C08A5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F81F36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763DDE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9.403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D43FFA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966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4B4119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7.38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B12EEB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3974</w:t>
            </w:r>
          </w:p>
        </w:tc>
      </w:tr>
      <w:tr w:rsidR="009D1B67" w:rsidRPr="00F90C58" w14:paraId="001E19DF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5C45D9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9470D7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6.983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5DBB2F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870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86DA4C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8.03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157CB4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337</w:t>
            </w:r>
          </w:p>
        </w:tc>
      </w:tr>
      <w:tr w:rsidR="009D1B67" w:rsidRPr="00F90C58" w14:paraId="3BD4737B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DD3208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793D4C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782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D57AB1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544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74A88E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82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173356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062</w:t>
            </w:r>
          </w:p>
        </w:tc>
      </w:tr>
      <w:tr w:rsidR="009D1B67" w:rsidRPr="00F90C58" w14:paraId="6DB0B131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05EFEF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768216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213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0D60D7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440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ECF45A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4.66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0B0E79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815</w:t>
            </w:r>
          </w:p>
        </w:tc>
      </w:tr>
      <w:tr w:rsidR="009D1B67" w:rsidRPr="00F90C58" w14:paraId="029D39EA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E8A86E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3655D1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8.815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2B16F7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183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C0EB4F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7.15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B42896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0592</w:t>
            </w:r>
          </w:p>
        </w:tc>
      </w:tr>
      <w:tr w:rsidR="009D1B67" w:rsidRPr="00F90C58" w14:paraId="41EF0535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4C37A2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A323A8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6.5326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3FD4B4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560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73CC52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4.46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163EFB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3142</w:t>
            </w:r>
          </w:p>
        </w:tc>
      </w:tr>
      <w:tr w:rsidR="009D1B67" w:rsidRPr="00F90C58" w14:paraId="007AD42B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9A7AD0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0A5B92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889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0BD4F0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003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98CD5E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96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AF6933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388</w:t>
            </w:r>
          </w:p>
        </w:tc>
      </w:tr>
      <w:tr w:rsidR="009D1B67" w:rsidRPr="00F90C58" w14:paraId="1F220277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32A1CA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19A4B3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442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744A82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538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FF3B49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13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3639A4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682</w:t>
            </w:r>
          </w:p>
        </w:tc>
      </w:tr>
      <w:tr w:rsidR="009D1B67" w:rsidRPr="00F90C58" w14:paraId="46F3EE06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6C547F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966226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0.365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E41825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430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231DF5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70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E517B4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3491</w:t>
            </w:r>
          </w:p>
        </w:tc>
      </w:tr>
      <w:tr w:rsidR="009D1B67" w:rsidRPr="00F90C58" w14:paraId="5E3552B8" w14:textId="77777777" w:rsidTr="002A30F0">
        <w:trPr>
          <w:gridAfter w:val="1"/>
          <w:wAfter w:w="142" w:type="dxa"/>
          <w:trHeight w:val="266"/>
        </w:trPr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6FF26B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57DC9D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6.3986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5B6461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2763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CAC485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52</w:t>
            </w:r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85FCC8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4009</w:t>
            </w:r>
          </w:p>
        </w:tc>
      </w:tr>
    </w:tbl>
    <w:p w14:paraId="3EB33F3A" w14:textId="77777777" w:rsidR="009D1B67" w:rsidRDefault="009D1B67" w:rsidP="009D1B67">
      <w:pPr>
        <w:pStyle w:val="a3"/>
      </w:pPr>
      <w:r w:rsidRPr="00F90C58">
        <w:t>Table S2</w:t>
      </w:r>
      <w:r>
        <w:t>:</w:t>
      </w:r>
      <w:r w:rsidRPr="00623716">
        <w:t xml:space="preserve"> </w:t>
      </w:r>
      <w:r w:rsidRPr="00F90C58">
        <w:rPr>
          <w:rFonts w:hint="eastAsia"/>
        </w:rPr>
        <w:t xml:space="preserve">Risk Indicator </w:t>
      </w:r>
      <w:r w:rsidRPr="00F90C58">
        <w:t>values for 450m</w:t>
      </w:r>
      <w:r>
        <w:t>.</w:t>
      </w:r>
    </w:p>
    <w:tbl>
      <w:tblPr>
        <w:tblpPr w:leftFromText="180" w:rightFromText="180" w:vertAnchor="text" w:horzAnchor="margin" w:tblpXSpec="center" w:tblpY="168"/>
        <w:tblW w:w="878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4"/>
        <w:gridCol w:w="1645"/>
        <w:gridCol w:w="1644"/>
        <w:gridCol w:w="1645"/>
        <w:gridCol w:w="2069"/>
        <w:gridCol w:w="142"/>
      </w:tblGrid>
      <w:tr w:rsidR="009D1B67" w:rsidRPr="00A1333D" w14:paraId="1EA2633D" w14:textId="77777777" w:rsidTr="002A30F0">
        <w:trPr>
          <w:trHeight w:val="288"/>
        </w:trPr>
        <w:tc>
          <w:tcPr>
            <w:tcW w:w="164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D8D5A8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 w:hint="eastAsia"/>
                <w:sz w:val="24"/>
                <w:szCs w:val="24"/>
              </w:rPr>
              <w:t>Data detection section</w:t>
            </w:r>
            <w:r w:rsidRPr="00A1333D">
              <w:rPr>
                <w:rFonts w:ascii="Times New Roman" w:hAnsi="Times New Roman"/>
                <w:sz w:val="24"/>
                <w:szCs w:val="24"/>
              </w:rPr>
              <w:t xml:space="preserve"> number</w:t>
            </w:r>
            <w:r w:rsidRPr="00A1333D">
              <w:rPr>
                <w:rFonts w:ascii="Times New Roman" w:hAnsi="Times New Roman" w:hint="eastAsia"/>
                <w:sz w:val="24"/>
                <w:szCs w:val="24"/>
              </w:rPr>
              <w:t>s</w:t>
            </w:r>
          </w:p>
        </w:tc>
        <w:tc>
          <w:tcPr>
            <w:tcW w:w="16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2D5D6D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Average speed (m/s)</w:t>
            </w:r>
          </w:p>
        </w:tc>
        <w:tc>
          <w:tcPr>
            <w:tcW w:w="164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09EBC3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Speed standard deviation (m/s)</w:t>
            </w:r>
          </w:p>
        </w:tc>
        <w:tc>
          <w:tcPr>
            <w:tcW w:w="16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4A7248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Acceleration</w:t>
            </w:r>
          </w:p>
          <w:p w14:paraId="4B304E3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range (m/s</w:t>
            </w:r>
            <w:r w:rsidRPr="00A1333D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A1333D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21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736713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Acceleration of average absolute value (m/s</w:t>
            </w:r>
            <w:r w:rsidRPr="00A1333D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A1333D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D1B67" w:rsidRPr="00A1333D" w14:paraId="4D78EB4E" w14:textId="77777777" w:rsidTr="002A30F0">
        <w:trPr>
          <w:trHeight w:val="266"/>
        </w:trPr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6C5D23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6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E1F0EA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6873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882FC9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7277</w:t>
            </w:r>
          </w:p>
        </w:tc>
        <w:tc>
          <w:tcPr>
            <w:tcW w:w="16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421A69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03</w:t>
            </w:r>
          </w:p>
        </w:tc>
        <w:tc>
          <w:tcPr>
            <w:tcW w:w="22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A00D85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87</w:t>
            </w:r>
          </w:p>
        </w:tc>
      </w:tr>
      <w:tr w:rsidR="009D1B67" w:rsidRPr="00A1333D" w14:paraId="7CBBBEEF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2E7FDC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8FFB17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2.931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4479A2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291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9F1193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59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16221E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3965</w:t>
            </w:r>
          </w:p>
        </w:tc>
      </w:tr>
      <w:tr w:rsidR="009D1B67" w:rsidRPr="00A1333D" w14:paraId="6408281A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998C81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541F2F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1.973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E123C2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094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C998E6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4.57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9F841F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5509</w:t>
            </w:r>
          </w:p>
        </w:tc>
      </w:tr>
      <w:tr w:rsidR="009D1B67" w:rsidRPr="00A1333D" w14:paraId="09B9063B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7F7593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7258E4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463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6D0460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963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F1C887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85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4ACF17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788</w:t>
            </w:r>
          </w:p>
        </w:tc>
      </w:tr>
      <w:tr w:rsidR="009D1B67" w:rsidRPr="00A1333D" w14:paraId="05AAA6BC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A30B34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95AFE0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507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2CFBB0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817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64660F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81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501EB4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975</w:t>
            </w:r>
          </w:p>
        </w:tc>
      </w:tr>
      <w:tr w:rsidR="009D1B67" w:rsidRPr="00A1333D" w14:paraId="11150570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ECB1B6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0E7964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607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F7D543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526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613EEA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97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5B7A3D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037</w:t>
            </w:r>
          </w:p>
        </w:tc>
      </w:tr>
      <w:tr w:rsidR="009D1B67" w:rsidRPr="00A1333D" w14:paraId="1E23E69B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E7E521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F20CD6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839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87471A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488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6383AE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4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6379A3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054</w:t>
            </w:r>
          </w:p>
        </w:tc>
      </w:tr>
      <w:tr w:rsidR="009D1B67" w:rsidRPr="00A1333D" w14:paraId="5F56B507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2528BB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3C7E42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93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6883D6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026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3A869B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94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EEC6E7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801</w:t>
            </w:r>
          </w:p>
        </w:tc>
      </w:tr>
      <w:tr w:rsidR="009D1B67" w:rsidRPr="00A1333D" w14:paraId="524C11CB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C6BB9A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BBE8CB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412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829402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043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18E821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68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320899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786</w:t>
            </w:r>
          </w:p>
        </w:tc>
      </w:tr>
      <w:tr w:rsidR="009D1B67" w:rsidRPr="00A1333D" w14:paraId="67AF91B9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B5376B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BFDCF0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627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2FD02A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378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F5AE3A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17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CDD7A7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613</w:t>
            </w:r>
          </w:p>
        </w:tc>
      </w:tr>
      <w:tr w:rsidR="009D1B67" w:rsidRPr="00A1333D" w14:paraId="40CB3D6D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576616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983047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750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24FC3A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405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911461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92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6B9CBC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186</w:t>
            </w:r>
          </w:p>
        </w:tc>
      </w:tr>
      <w:tr w:rsidR="009D1B67" w:rsidRPr="00A1333D" w14:paraId="3FF44059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00057E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839734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818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F07C79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864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880445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15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BCBAE8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933</w:t>
            </w:r>
          </w:p>
        </w:tc>
      </w:tr>
      <w:tr w:rsidR="009D1B67" w:rsidRPr="00A1333D" w14:paraId="2461F252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8556A1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FD4442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487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D469A4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830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8996C0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98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0D271B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92</w:t>
            </w:r>
          </w:p>
        </w:tc>
      </w:tr>
      <w:tr w:rsidR="009D1B67" w:rsidRPr="00A1333D" w14:paraId="63BBBE1F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C99F00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89A49C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620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20BF6A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404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00275C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41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96E338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361</w:t>
            </w:r>
          </w:p>
        </w:tc>
      </w:tr>
      <w:tr w:rsidR="009D1B67" w:rsidRPr="00A1333D" w14:paraId="2441E7FB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479A3A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988D35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508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12103A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694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A96F7D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4.35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CAEAD7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3117</w:t>
            </w:r>
          </w:p>
        </w:tc>
      </w:tr>
      <w:tr w:rsidR="009D1B67" w:rsidRPr="00A1333D" w14:paraId="65E2B7DB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F6D46A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E3D210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9.310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A29F77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18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7087BB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4.21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B7EADE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5051</w:t>
            </w:r>
          </w:p>
        </w:tc>
      </w:tr>
      <w:tr w:rsidR="009D1B67" w:rsidRPr="00A1333D" w14:paraId="1CDD5FBA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5B4423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F5C58B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6.855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4C5766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14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65BE6D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23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EB2CFD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371</w:t>
            </w:r>
          </w:p>
        </w:tc>
      </w:tr>
      <w:tr w:rsidR="009D1B67" w:rsidRPr="00A1333D" w14:paraId="0C8FE4E5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3AE218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A48683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62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6D401A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815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E4FD8C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56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83D23B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798</w:t>
            </w:r>
          </w:p>
        </w:tc>
      </w:tr>
      <w:tr w:rsidR="009D1B67" w:rsidRPr="00A1333D" w14:paraId="1AE2C9E8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74CEEA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D6B23E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454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24D1C1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525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33BDA5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89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A347E6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701</w:t>
            </w:r>
          </w:p>
        </w:tc>
      </w:tr>
      <w:tr w:rsidR="009D1B67" w:rsidRPr="00A1333D" w14:paraId="207FE672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968868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9FC9F5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9.9482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B7980F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4.274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F55F5C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09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FC1950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4751</w:t>
            </w:r>
          </w:p>
        </w:tc>
      </w:tr>
      <w:tr w:rsidR="009D1B67" w:rsidRPr="00A1333D" w14:paraId="36B95687" w14:textId="77777777" w:rsidTr="002A30F0">
        <w:trPr>
          <w:gridAfter w:val="1"/>
          <w:wAfter w:w="142" w:type="dxa"/>
          <w:trHeight w:val="266"/>
        </w:trPr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5B86B4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EF8175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6.2183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EA39C2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4464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5AA454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56</w:t>
            </w:r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030AF1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4024</w:t>
            </w:r>
          </w:p>
        </w:tc>
      </w:tr>
    </w:tbl>
    <w:p w14:paraId="7F393EB9" w14:textId="77777777" w:rsidR="009D1B67" w:rsidRDefault="009D1B67" w:rsidP="009D1B67">
      <w:pPr>
        <w:pStyle w:val="a3"/>
      </w:pPr>
      <w:r w:rsidRPr="00F90C58">
        <w:t>Table S3</w:t>
      </w:r>
      <w:r>
        <w:t>:</w:t>
      </w:r>
      <w:r w:rsidRPr="00623716">
        <w:t xml:space="preserve"> </w:t>
      </w:r>
      <w:r w:rsidRPr="00F90C58">
        <w:rPr>
          <w:rFonts w:hint="eastAsia"/>
        </w:rPr>
        <w:t>Risk Indicator</w:t>
      </w:r>
      <w:r w:rsidRPr="00F90C58">
        <w:t xml:space="preserve"> values for 550m</w:t>
      </w:r>
      <w:r>
        <w:t>.</w:t>
      </w:r>
      <w:r w:rsidRPr="00F90C58">
        <w:t xml:space="preserve"> </w:t>
      </w:r>
    </w:p>
    <w:tbl>
      <w:tblPr>
        <w:tblpPr w:leftFromText="180" w:rightFromText="180" w:vertAnchor="text" w:horzAnchor="margin" w:tblpXSpec="center" w:tblpY="168"/>
        <w:tblW w:w="878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4"/>
        <w:gridCol w:w="1645"/>
        <w:gridCol w:w="1644"/>
        <w:gridCol w:w="1645"/>
        <w:gridCol w:w="2069"/>
        <w:gridCol w:w="142"/>
      </w:tblGrid>
      <w:tr w:rsidR="009D1B67" w:rsidRPr="00A1333D" w14:paraId="06255D8B" w14:textId="77777777" w:rsidTr="002A30F0">
        <w:trPr>
          <w:trHeight w:val="288"/>
        </w:trPr>
        <w:tc>
          <w:tcPr>
            <w:tcW w:w="164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2283C9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 w:hint="eastAsia"/>
                <w:sz w:val="24"/>
                <w:szCs w:val="24"/>
              </w:rPr>
              <w:t>Data detection section</w:t>
            </w:r>
            <w:r w:rsidRPr="00A1333D">
              <w:rPr>
                <w:rFonts w:ascii="Times New Roman" w:hAnsi="Times New Roman"/>
                <w:sz w:val="24"/>
                <w:szCs w:val="24"/>
              </w:rPr>
              <w:t xml:space="preserve"> number</w:t>
            </w:r>
            <w:r w:rsidRPr="00A1333D">
              <w:rPr>
                <w:rFonts w:ascii="Times New Roman" w:hAnsi="Times New Roman" w:hint="eastAsia"/>
                <w:sz w:val="24"/>
                <w:szCs w:val="24"/>
              </w:rPr>
              <w:t>s</w:t>
            </w:r>
          </w:p>
        </w:tc>
        <w:tc>
          <w:tcPr>
            <w:tcW w:w="16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CA835C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Average speed (m/s)</w:t>
            </w:r>
          </w:p>
        </w:tc>
        <w:tc>
          <w:tcPr>
            <w:tcW w:w="164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C25035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Speed standard deviation (m/s)</w:t>
            </w:r>
          </w:p>
        </w:tc>
        <w:tc>
          <w:tcPr>
            <w:tcW w:w="16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2FE02D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Acceleration</w:t>
            </w:r>
          </w:p>
          <w:p w14:paraId="65BFAA9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range (m/s</w:t>
            </w:r>
            <w:r w:rsidRPr="00A1333D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A1333D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21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500AE2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Acceleration of average absolute value (m/s</w:t>
            </w:r>
            <w:r w:rsidRPr="00A1333D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A1333D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D1B67" w:rsidRPr="00A1333D" w14:paraId="35473301" w14:textId="77777777" w:rsidTr="002A30F0">
        <w:trPr>
          <w:trHeight w:val="266"/>
        </w:trPr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282556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6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D12CA8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8061</w:t>
            </w:r>
          </w:p>
        </w:tc>
        <w:tc>
          <w:tcPr>
            <w:tcW w:w="164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4EF5CE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4217</w:t>
            </w:r>
          </w:p>
        </w:tc>
        <w:tc>
          <w:tcPr>
            <w:tcW w:w="164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DCCD46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06</w:t>
            </w:r>
          </w:p>
        </w:tc>
        <w:tc>
          <w:tcPr>
            <w:tcW w:w="22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5FE3BC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426</w:t>
            </w:r>
          </w:p>
        </w:tc>
      </w:tr>
      <w:tr w:rsidR="009D1B67" w:rsidRPr="00A1333D" w14:paraId="75DC32F6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77C89C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FBD632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2.896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F9228F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659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53B268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5.66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94136B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4133</w:t>
            </w:r>
          </w:p>
        </w:tc>
      </w:tr>
      <w:tr w:rsidR="009D1B67" w:rsidRPr="00A1333D" w14:paraId="20461E06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B9C019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AF5482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2.076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EDD112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970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1E6CB1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8.1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E0B3D9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6517</w:t>
            </w:r>
          </w:p>
        </w:tc>
      </w:tr>
      <w:tr w:rsidR="009D1B67" w:rsidRPr="00A1333D" w14:paraId="629B70F2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CFA9C0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54190B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494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F58945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742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43FB6B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7.96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B51F7C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481</w:t>
            </w:r>
          </w:p>
        </w:tc>
      </w:tr>
      <w:tr w:rsidR="009D1B67" w:rsidRPr="00A1333D" w14:paraId="601F585C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048E41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762D04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535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4DBD9D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003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140732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92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08F2F8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792</w:t>
            </w:r>
          </w:p>
        </w:tc>
      </w:tr>
      <w:tr w:rsidR="009D1B67" w:rsidRPr="00A1333D" w14:paraId="41213140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D8DA71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E50569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738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B16463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377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0901BF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64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38CF1B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838</w:t>
            </w:r>
          </w:p>
        </w:tc>
      </w:tr>
      <w:tr w:rsidR="009D1B67" w:rsidRPr="00A1333D" w14:paraId="1001B0E1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16B45B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B5D8CE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765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EF4B3C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686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CA16BA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33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7ABAC6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073</w:t>
            </w:r>
          </w:p>
        </w:tc>
      </w:tr>
      <w:tr w:rsidR="009D1B67" w:rsidRPr="00A1333D" w14:paraId="43A240C5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BEB69E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14A854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95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2E8D8A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076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9CB636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13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AB1D76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926</w:t>
            </w:r>
          </w:p>
        </w:tc>
      </w:tr>
      <w:tr w:rsidR="009D1B67" w:rsidRPr="00A1333D" w14:paraId="09E27943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29BAD0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94A52E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541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35BC5A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288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2B99D8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68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5DD67C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692</w:t>
            </w:r>
          </w:p>
        </w:tc>
      </w:tr>
      <w:tr w:rsidR="009D1B67" w:rsidRPr="00A1333D" w14:paraId="3EAC6520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052B58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00A48F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784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59D240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266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87C48F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87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308AB9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646</w:t>
            </w:r>
          </w:p>
        </w:tc>
      </w:tr>
      <w:tr w:rsidR="009D1B67" w:rsidRPr="00A1333D" w14:paraId="3E018DFB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6B0543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59BA8C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842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FA6E29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449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04F7DD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27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49B89C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982</w:t>
            </w:r>
          </w:p>
        </w:tc>
      </w:tr>
      <w:tr w:rsidR="009D1B67" w:rsidRPr="00A1333D" w14:paraId="4D0AF9CB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CB0A53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FBFBA7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9749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9619F53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963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12A3E9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79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CB0286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752</w:t>
            </w:r>
          </w:p>
        </w:tc>
      </w:tr>
      <w:tr w:rsidR="009D1B67" w:rsidRPr="00A1333D" w14:paraId="660B2B40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91DBCA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4DC5A8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614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48A5F9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160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B81D63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75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F038B7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1691</w:t>
            </w:r>
          </w:p>
        </w:tc>
      </w:tr>
      <w:tr w:rsidR="009D1B67" w:rsidRPr="00A1333D" w14:paraId="427E71FD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587253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CABAF8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6798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17ACF1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523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F67DD3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94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E9EF08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099</w:t>
            </w:r>
          </w:p>
        </w:tc>
      </w:tr>
      <w:tr w:rsidR="009D1B67" w:rsidRPr="00A1333D" w14:paraId="12553F4D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7E7D5E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4067E7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4925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82FBE1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7502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A9BED58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49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AED07E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3109</w:t>
            </w:r>
          </w:p>
        </w:tc>
      </w:tr>
      <w:tr w:rsidR="009D1B67" w:rsidRPr="00A1333D" w14:paraId="0BF2BA33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B6A35A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49928D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8.9567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2C0FD4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725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0C23F1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8.28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6FB90E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4354</w:t>
            </w:r>
          </w:p>
        </w:tc>
      </w:tr>
      <w:tr w:rsidR="009D1B67" w:rsidRPr="00A1333D" w14:paraId="72F44E3B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9DDE68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0E2BFF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7.0351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5EBFDB1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1905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9702C4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4.66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F600D8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388</w:t>
            </w:r>
          </w:p>
        </w:tc>
      </w:tr>
      <w:tr w:rsidR="009D1B67" w:rsidRPr="00A1333D" w14:paraId="29862F7C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16A2B3E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1099C1B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785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8B65C3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4618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36FCDB3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98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D7195A2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348</w:t>
            </w:r>
          </w:p>
        </w:tc>
      </w:tr>
      <w:tr w:rsidR="009D1B67" w:rsidRPr="00A1333D" w14:paraId="2791DD00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BD87467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9F64A6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3.6923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5891AAC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913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6751B889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5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5213F9A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2488</w:t>
            </w:r>
          </w:p>
        </w:tc>
      </w:tr>
      <w:tr w:rsidR="009D1B67" w:rsidRPr="00A1333D" w14:paraId="739D7EF0" w14:textId="77777777" w:rsidTr="002A30F0">
        <w:trPr>
          <w:trHeight w:val="266"/>
        </w:trPr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1D80B9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8424BDD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1.194</w:t>
            </w:r>
          </w:p>
        </w:tc>
        <w:tc>
          <w:tcPr>
            <w:tcW w:w="1644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2656894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3931</w:t>
            </w:r>
          </w:p>
        </w:tc>
        <w:tc>
          <w:tcPr>
            <w:tcW w:w="1645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2769C305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.92</w:t>
            </w:r>
          </w:p>
        </w:tc>
        <w:tc>
          <w:tcPr>
            <w:tcW w:w="221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F6B54B6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4161</w:t>
            </w:r>
          </w:p>
        </w:tc>
      </w:tr>
      <w:tr w:rsidR="009D1B67" w:rsidRPr="00A1333D" w14:paraId="76F9B612" w14:textId="77777777" w:rsidTr="002A30F0">
        <w:trPr>
          <w:gridAfter w:val="1"/>
          <w:wAfter w:w="142" w:type="dxa"/>
          <w:trHeight w:val="266"/>
        </w:trPr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7C1BBF8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4F90D34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16.3954</w:t>
            </w:r>
          </w:p>
        </w:tc>
        <w:tc>
          <w:tcPr>
            <w:tcW w:w="164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205134C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2.1439</w:t>
            </w:r>
          </w:p>
        </w:tc>
        <w:tc>
          <w:tcPr>
            <w:tcW w:w="164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17C2044F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3.67</w:t>
            </w:r>
          </w:p>
        </w:tc>
        <w:tc>
          <w:tcPr>
            <w:tcW w:w="206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</w:tcPr>
          <w:p w14:paraId="092BF8F0" w14:textId="77777777" w:rsidR="009D1B67" w:rsidRPr="00A1333D" w:rsidRDefault="009D1B67" w:rsidP="002A30F0">
            <w:pPr>
              <w:pStyle w:val="MDPI42tablebody"/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1333D">
              <w:rPr>
                <w:rFonts w:ascii="Times New Roman" w:hAnsi="Times New Roman"/>
                <w:sz w:val="24"/>
                <w:szCs w:val="24"/>
              </w:rPr>
              <w:t>0.3488</w:t>
            </w:r>
          </w:p>
        </w:tc>
      </w:tr>
    </w:tbl>
    <w:p w14:paraId="45CC9B4A" w14:textId="77777777" w:rsidR="009D1B67" w:rsidRPr="009D1B67" w:rsidRDefault="009D1B67" w:rsidP="009D1B67"/>
    <w:sectPr w:rsidR="009D1B67" w:rsidRPr="009D1B6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D5F02F" w14:textId="77777777" w:rsidR="007213EF" w:rsidRDefault="007213EF" w:rsidP="006E1DBB">
      <w:r>
        <w:separator/>
      </w:r>
    </w:p>
  </w:endnote>
  <w:endnote w:type="continuationSeparator" w:id="0">
    <w:p w14:paraId="719B81F3" w14:textId="77777777" w:rsidR="007213EF" w:rsidRDefault="007213EF" w:rsidP="006E1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C9AE9B" w14:textId="77777777" w:rsidR="007213EF" w:rsidRDefault="007213EF" w:rsidP="006E1DBB">
      <w:r>
        <w:separator/>
      </w:r>
    </w:p>
  </w:footnote>
  <w:footnote w:type="continuationSeparator" w:id="0">
    <w:p w14:paraId="1BF25A19" w14:textId="77777777" w:rsidR="007213EF" w:rsidRDefault="007213EF" w:rsidP="006E1DB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wMDQzNjE2NTWyMDBT0lEKTi0uzszPAykwqgUAhk39aiwAAAA="/>
  </w:docVars>
  <w:rsids>
    <w:rsidRoot w:val="009D1B67"/>
    <w:rsid w:val="006E1DBB"/>
    <w:rsid w:val="007213EF"/>
    <w:rsid w:val="009D1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DFEA43"/>
  <w15:chartTrackingRefBased/>
  <w15:docId w15:val="{97AB5235-1BA6-429A-8D91-EEEDF5BF0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B67"/>
    <w:pPr>
      <w:jc w:val="both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paragraph" w:styleId="2">
    <w:name w:val="heading 2"/>
    <w:aliases w:val="Section heading"/>
    <w:basedOn w:val="a"/>
    <w:next w:val="a"/>
    <w:link w:val="20"/>
    <w:uiPriority w:val="9"/>
    <w:unhideWhenUsed/>
    <w:qFormat/>
    <w:rsid w:val="009D1B67"/>
    <w:pPr>
      <w:keepNext/>
      <w:keepLines/>
      <w:spacing w:before="100" w:beforeAutospacing="1" w:after="100" w:afterAutospacing="1"/>
      <w:outlineLvl w:val="1"/>
    </w:pPr>
    <w:rPr>
      <w:b/>
      <w:color w:val="000000" w:themeColor="text1"/>
      <w:sz w:val="28"/>
      <w:szCs w:val="26"/>
      <w:shd w:val="clear" w:color="auto" w:fill="FFFF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aliases w:val="Section heading 字符"/>
    <w:basedOn w:val="a0"/>
    <w:link w:val="2"/>
    <w:uiPriority w:val="9"/>
    <w:qFormat/>
    <w:rsid w:val="009D1B67"/>
    <w:rPr>
      <w:rFonts w:ascii="Times New Roman" w:hAnsi="Times New Roman" w:cs="Times New Roman"/>
      <w:b/>
      <w:color w:val="000000" w:themeColor="text1"/>
      <w:kern w:val="0"/>
      <w:sz w:val="28"/>
      <w:szCs w:val="26"/>
      <w:lang w:val="en-GB" w:eastAsia="en-GB"/>
    </w:rPr>
  </w:style>
  <w:style w:type="paragraph" w:styleId="a3">
    <w:name w:val="caption"/>
    <w:basedOn w:val="a"/>
    <w:next w:val="a"/>
    <w:uiPriority w:val="35"/>
    <w:unhideWhenUsed/>
    <w:qFormat/>
    <w:rsid w:val="009D1B67"/>
    <w:pPr>
      <w:spacing w:after="80"/>
      <w:jc w:val="center"/>
    </w:pPr>
    <w:rPr>
      <w:iCs/>
      <w:color w:val="000000" w:themeColor="text1"/>
      <w:sz w:val="20"/>
      <w:szCs w:val="18"/>
    </w:rPr>
  </w:style>
  <w:style w:type="paragraph" w:customStyle="1" w:styleId="MDPI42tablebody">
    <w:name w:val="MDPI_4.2_table_body"/>
    <w:rsid w:val="009D1B67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styleId="a4">
    <w:name w:val="header"/>
    <w:basedOn w:val="a"/>
    <w:link w:val="a5"/>
    <w:uiPriority w:val="99"/>
    <w:unhideWhenUsed/>
    <w:rsid w:val="006E1D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E1DBB"/>
    <w:rPr>
      <w:rFonts w:ascii="Times New Roman" w:hAnsi="Times New Roman" w:cs="Times New Roman"/>
      <w:kern w:val="0"/>
      <w:sz w:val="18"/>
      <w:szCs w:val="18"/>
      <w:lang w:val="en-GB" w:eastAsia="en-GB"/>
    </w:rPr>
  </w:style>
  <w:style w:type="paragraph" w:styleId="a6">
    <w:name w:val="footer"/>
    <w:basedOn w:val="a"/>
    <w:link w:val="a7"/>
    <w:uiPriority w:val="99"/>
    <w:unhideWhenUsed/>
    <w:rsid w:val="006E1D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E1DBB"/>
    <w:rPr>
      <w:rFonts w:ascii="Times New Roman" w:hAnsi="Times New Roman" w:cs="Times New Roman"/>
      <w:kern w:val="0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31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6215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7037146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39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65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53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73099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947814118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1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65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7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2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289835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602372296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966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54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39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77</Words>
  <Characters>2155</Characters>
  <Application>Microsoft Office Word</Application>
  <DocSecurity>0</DocSecurity>
  <Lines>17</Lines>
  <Paragraphs>5</Paragraphs>
  <ScaleCrop>false</ScaleCrop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振中 丁</dc:creator>
  <cp:keywords/>
  <dc:description/>
  <cp:lastModifiedBy>振中 丁</cp:lastModifiedBy>
  <cp:revision>2</cp:revision>
  <dcterms:created xsi:type="dcterms:W3CDTF">2021-04-05T07:33:00Z</dcterms:created>
  <dcterms:modified xsi:type="dcterms:W3CDTF">2021-04-05T08:05:00Z</dcterms:modified>
</cp:coreProperties>
</file>